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1E3D6B" w14:textId="7330903C" w:rsidR="00063D34" w:rsidRDefault="006B0640" w:rsidP="00C1028A">
      <w:pPr>
        <w:jc w:val="center"/>
      </w:pPr>
      <w:r>
        <w:rPr>
          <w:noProof/>
        </w:rPr>
        <w:drawing>
          <wp:inline distT="0" distB="0" distL="0" distR="0" wp14:anchorId="291A53FF" wp14:editId="7501ED51">
            <wp:extent cx="10276114" cy="5943798"/>
            <wp:effectExtent l="0" t="0" r="0" b="0"/>
            <wp:docPr id="5" name="Picture 5" descr="A picture containing mash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masher&#10;&#10;Description automatically generated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8448" b="90177" l="5341" r="93864">
                                  <a14:foregroundMark x1="31023" y1="51081" x2="26136" y2="72495"/>
                                  <a14:foregroundMark x1="26136" y1="72495" x2="35455" y2="47937"/>
                                  <a14:foregroundMark x1="35455" y1="47937" x2="26818" y2="65422"/>
                                  <a14:foregroundMark x1="26818" y1="65422" x2="27045" y2="55010"/>
                                  <a14:foregroundMark x1="27045" y1="55010" x2="25227" y2="64244"/>
                                  <a14:foregroundMark x1="25227" y1="64244" x2="28295" y2="54224"/>
                                  <a14:foregroundMark x1="28295" y1="54224" x2="25000" y2="67583"/>
                                  <a14:foregroundMark x1="25000" y1="67583" x2="29318" y2="55403"/>
                                  <a14:foregroundMark x1="29318" y1="55403" x2="16591" y2="76031"/>
                                  <a14:foregroundMark x1="16591" y1="76031" x2="21818" y2="55796"/>
                                  <a14:foregroundMark x1="21818" y1="55796" x2="27045" y2="47348"/>
                                  <a14:foregroundMark x1="23167" y1="50775" x2="11705" y2="60904"/>
                                  <a14:foregroundMark x1="27045" y1="47348" x2="23233" y2="50717"/>
                                  <a14:foregroundMark x1="11705" y1="60904" x2="19205" y2="45383"/>
                                  <a14:foregroundMark x1="24605" y1="41572" x2="24773" y2="41454"/>
                                  <a14:foregroundMark x1="19205" y1="45383" x2="19940" y2="44865"/>
                                  <a14:foregroundMark x1="12576" y1="46550" x2="11136" y2="47151"/>
                                  <a14:foregroundMark x1="19861" y1="43506" x2="17273" y2="44587"/>
                                  <a14:foregroundMark x1="24773" y1="41454" x2="24603" y2="41525"/>
                                  <a14:foregroundMark x1="11136" y1="47151" x2="10558" y2="47864"/>
                                  <a14:foregroundMark x1="23736" y1="37017" x2="27578" y2="34689"/>
                                  <a14:foregroundMark x1="19330" y1="39686" x2="19630" y2="39504"/>
                                  <a14:foregroundMark x1="16846" y1="41191" x2="19330" y2="39686"/>
                                  <a14:foregroundMark x1="27527" y1="33296" x2="24318" y2="33792"/>
                                  <a14:foregroundMark x1="27039" y1="32809" x2="27503" y2="32642"/>
                                  <a14:foregroundMark x1="24318" y1="33792" x2="27039" y2="32809"/>
                                  <a14:foregroundMark x1="25568" y1="31434" x2="28903" y2="30266"/>
                                  <a14:foregroundMark x1="28280" y1="28258" x2="24205" y2="28094"/>
                                  <a14:foregroundMark x1="28013" y1="26130" x2="29157" y2="25540"/>
                                  <a14:foregroundMark x1="24205" y1="28094" x2="28013" y2="26130"/>
                                  <a14:foregroundMark x1="29060" y1="24974" x2="24886" y2="25540"/>
                                  <a14:foregroundMark x1="24886" y1="25540" x2="29161" y2="24801"/>
                                  <a14:foregroundMark x1="27642" y1="25344" x2="25909" y2="25737"/>
                                  <a14:foregroundMark x1="29027" y1="25030" x2="27642" y2="25344"/>
                                  <a14:foregroundMark x1="25909" y1="25737" x2="29413" y2="25872"/>
                                  <a14:foregroundMark x1="29018" y1="26703" x2="23864" y2="28684"/>
                                  <a14:foregroundMark x1="23864" y1="28684" x2="28636" y2="29273"/>
                                  <a14:foregroundMark x1="27491" y1="33988" x2="26250" y2="39096"/>
                                  <a14:foregroundMark x1="28509" y1="29798" x2="28064" y2="31631"/>
                                  <a14:foregroundMark x1="33422" y1="37132" x2="37727" y2="35953"/>
                                  <a14:foregroundMark x1="32519" y1="37379" x2="33422" y2="37132"/>
                                  <a14:foregroundMark x1="26250" y1="39096" x2="27726" y2="38692"/>
                                  <a14:foregroundMark x1="28052" y1="41847" x2="25795" y2="43222"/>
                                  <a14:foregroundMark x1="29021" y1="41257" x2="28052" y2="41847"/>
                                  <a14:foregroundMark x1="28699" y1="41453" x2="29021" y2="41257"/>
                                  <a14:foregroundMark x1="29541" y1="40940" x2="29488" y2="40972"/>
                                  <a14:foregroundMark x1="32890" y1="38900" x2="32582" y2="39088"/>
                                  <a14:foregroundMark x1="37727" y1="35953" x2="32890" y2="38900"/>
                                  <a14:foregroundMark x1="28486" y1="44597" x2="29730" y2="45232"/>
                                  <a14:foregroundMark x1="27717" y1="44204" x2="28486" y2="44597"/>
                                  <a14:foregroundMark x1="25795" y1="43222" x2="27717" y2="44204"/>
                                  <a14:foregroundMark x1="29964" y1="46505" x2="22955" y2="52652"/>
                                  <a14:foregroundMark x1="30795" y1="45776" x2="30165" y2="46329"/>
                                  <a14:foregroundMark x1="22955" y1="52652" x2="28068" y2="54813"/>
                                  <a14:foregroundMark x1="28068" y1="54813" x2="24773" y2="62279"/>
                                  <a14:foregroundMark x1="24773" y1="62279" x2="25568" y2="63065"/>
                                  <a14:foregroundMark x1="8068" y1="35560" x2="8068" y2="35560"/>
                                  <a14:foregroundMark x1="27386" y1="14145" x2="27386" y2="14145"/>
                                  <a14:foregroundMark x1="59545" y1="60904" x2="59545" y2="60904"/>
                                  <a14:foregroundMark x1="56364" y1="59528" x2="56364" y2="59528"/>
                                  <a14:foregroundMark x1="77500" y1="58939" x2="77614" y2="70334"/>
                                  <a14:foregroundMark x1="77614" y1="70334" x2="82500" y2="54420"/>
                                  <a14:foregroundMark x1="82500" y1="54420" x2="73409" y2="76031"/>
                                  <a14:foregroundMark x1="73409" y1="76031" x2="73977" y2="64637"/>
                                  <a14:foregroundMark x1="73977" y1="64637" x2="71250" y2="71316"/>
                                  <a14:foregroundMark x1="71250" y1="71316" x2="73636" y2="61297"/>
                                  <a14:foregroundMark x1="73636" y1="61297" x2="69091" y2="72495"/>
                                  <a14:foregroundMark x1="69091" y1="72495" x2="74659" y2="57564"/>
                                  <a14:foregroundMark x1="74659" y1="57564" x2="72159" y2="66405"/>
                                  <a14:foregroundMark x1="72159" y1="66405" x2="68523" y2="73674"/>
                                  <a14:foregroundMark x1="68523" y1="73674" x2="74432" y2="60904"/>
                                  <a14:foregroundMark x1="74432" y1="60904" x2="72500" y2="72495"/>
                                  <a14:foregroundMark x1="72500" y1="72495" x2="78977" y2="65619"/>
                                  <a14:foregroundMark x1="78977" y1="65619" x2="77045" y2="86248"/>
                                  <a14:foregroundMark x1="77045" y1="86248" x2="81591" y2="76817"/>
                                  <a14:foregroundMark x1="81591" y1="76817" x2="81250" y2="74263"/>
                                  <a14:foregroundMark x1="93977" y1="33202" x2="93977" y2="33202"/>
                                  <a14:foregroundMark x1="73409" y1="8644" x2="73409" y2="8644"/>
                                  <a14:foregroundMark x1="70227" y1="90373" x2="70227" y2="90373"/>
                                  <a14:foregroundMark x1="12386" y1="44990" x2="12386" y2="44990"/>
                                  <a14:foregroundMark x1="12614" y1="44990" x2="12614" y2="44990"/>
                                  <a14:foregroundMark x1="12273" y1="44990" x2="12273" y2="44990"/>
                                  <a14:foregroundMark x1="12273" y1="44990" x2="12273" y2="44990"/>
                                  <a14:foregroundMark x1="23295" y1="44794" x2="23295" y2="44794"/>
                                  <a14:foregroundMark x1="23068" y1="45580" x2="23068" y2="45580"/>
                                  <a14:foregroundMark x1="22159" y1="46169" x2="22159" y2="46169"/>
                                  <a14:foregroundMark x1="29091" y1="44990" x2="29091" y2="44990"/>
                                  <a14:foregroundMark x1="29886" y1="46562" x2="29886" y2="46562"/>
                                  <a14:foregroundMark x1="5341" y1="31238" x2="5341" y2="31238"/>
                                  <a14:foregroundMark x1="13295" y1="15914" x2="13295" y2="15914"/>
                                  <a14:foregroundMark x1="23295" y1="45580" x2="23295" y2="45580"/>
                                  <a14:foregroundMark x1="23523" y1="90177" x2="23523" y2="90177"/>
                                  <a14:foregroundMark x1="17386" y1="88998" x2="17386" y2="88998"/>
                                  <a14:foregroundMark x1="18864" y1="89980" x2="18864" y2="89980"/>
                                  <a14:foregroundMark x1="13068" y1="16306" x2="13068" y2="16306"/>
                                  <a14:foregroundMark x1="26705" y1="8841" x2="26705" y2="8841"/>
                                  <a14:foregroundMark x1="27386" y1="9234" x2="27386" y2="9234"/>
                                  <a14:foregroundMark x1="28977" y1="25344" x2="28977" y2="25344"/>
                                  <a14:foregroundMark x1="29091" y1="17485" x2="29091" y2="17485"/>
                                  <a14:foregroundMark x1="29205" y1="18468" x2="29205" y2="18468"/>
                                  <a14:foregroundMark x1="29205" y1="19646" x2="29205" y2="19646"/>
                                  <a14:foregroundMark x1="29205" y1="45972" x2="29205" y2="45972"/>
                                  <a14:foregroundMark x1="29205" y1="39096" x2="29205" y2="39096"/>
                                  <a14:foregroundMark x1="29318" y1="34578" x2="29318" y2="34578"/>
                                  <a14:foregroundMark x1="29318" y1="33595" x2="29318" y2="33595"/>
                                  <a14:foregroundMark x1="29318" y1="33792" x2="29318" y2="33792"/>
                                  <a14:foregroundMark x1="29318" y1="33792" x2="29318" y2="33792"/>
                                  <a14:foregroundMark x1="29659" y1="34185" x2="29659" y2="34185"/>
                                  <a14:foregroundMark x1="29659" y1="34185" x2="29659" y2="34185"/>
                                  <a14:foregroundMark x1="29205" y1="26326" x2="29205" y2="26326"/>
                                  <a14:foregroundMark x1="29205" y1="26326" x2="29205" y2="26326"/>
                                  <a14:foregroundMark x1="29091" y1="25147" x2="29091" y2="25147"/>
                                  <a14:foregroundMark x1="23295" y1="45972" x2="23295" y2="45972"/>
                                  <a14:foregroundMark x1="23295" y1="45972" x2="23295" y2="45972"/>
                                  <a14:foregroundMark x1="23295" y1="45972" x2="23295" y2="45972"/>
                                  <a14:foregroundMark x1="23864" y1="42436" x2="23864" y2="42436"/>
                                  <a14:foregroundMark x1="24205" y1="40668" x2="24205" y2="40668"/>
                                  <a14:foregroundMark x1="12273" y1="44401" x2="12273" y2="44401"/>
                                  <a14:foregroundMark x1="12500" y1="45580" x2="12500" y2="45580"/>
                                  <a14:foregroundMark x1="12614" y1="45776" x2="12614" y2="45776"/>
                                  <a14:foregroundMark x1="15568" y1="44401" x2="15568" y2="44401"/>
                                  <a14:foregroundMark x1="15341" y1="43222" x2="15341" y2="43222"/>
                                  <a14:foregroundMark x1="15341" y1="43026" x2="15341" y2="43026"/>
                                  <a14:foregroundMark x1="16136" y1="48330" x2="16136" y2="48330"/>
                                  <a14:foregroundMark x1="16136" y1="48330" x2="16136" y2="48330"/>
                                  <a14:foregroundMark x1="22500" y1="46955" x2="22500" y2="46955"/>
                                  <a14:foregroundMark x1="29091" y1="39489" x2="29091" y2="39489"/>
                                  <a14:foregroundMark x1="29205" y1="35363" x2="29205" y2="35363"/>
                                  <a14:foregroundMark x1="29205" y1="25737" x2="29205" y2="25737"/>
                                  <a14:foregroundMark x1="29432" y1="26719" x2="29432" y2="26719"/>
                                  <a14:foregroundMark x1="28977" y1="18861" x2="28977" y2="18861"/>
                                  <a14:foregroundMark x1="29318" y1="19253" x2="29318" y2="19253"/>
                                  <a14:foregroundMark x1="29773" y1="17878" x2="29773" y2="17878"/>
                                  <a14:foregroundMark x1="29773" y1="17878" x2="29773" y2="17878"/>
                                  <a14:foregroundMark x1="22159" y1="46955" x2="22159" y2="46955"/>
                                  <a14:foregroundMark x1="22159" y1="46955" x2="22159" y2="46955"/>
                                  <a14:foregroundMark x1="12614" y1="44990" x2="12614" y2="44990"/>
                                  <a14:foregroundMark x1="12955" y1="45383" x2="12955" y2="45383"/>
                                  <a14:foregroundMark x1="15455" y1="43811" x2="15455" y2="43811"/>
                                  <a14:backgroundMark x1="14773" y1="45972" x2="14773" y2="45972"/>
                                  <a14:backgroundMark x1="13977" y1="44794" x2="13977" y2="44794"/>
                                  <a14:backgroundMark x1="13977" y1="44794" x2="13977" y2="44794"/>
                                  <a14:backgroundMark x1="13977" y1="43222" x2="13977" y2="43222"/>
                                  <a14:backgroundMark x1="13977" y1="43222" x2="13977" y2="43222"/>
                                  <a14:backgroundMark x1="13977" y1="43222" x2="13977" y2="43222"/>
                                  <a14:backgroundMark x1="14091" y1="43418" x2="14091" y2="43418"/>
                                  <a14:backgroundMark x1="21932" y1="39293" x2="21932" y2="39293"/>
                                  <a14:backgroundMark x1="21932" y1="39293" x2="21932" y2="39293"/>
                                  <a14:backgroundMark x1="21932" y1="44597" x2="21932" y2="44597"/>
                                  <a14:backgroundMark x1="21932" y1="44597" x2="21932" y2="44597"/>
                                  <a14:backgroundMark x1="22159" y1="42633" x2="22159" y2="42633"/>
                                  <a14:backgroundMark x1="22159" y1="42633" x2="22159" y2="42633"/>
                                  <a14:backgroundMark x1="32273" y1="26130" x2="32273" y2="26130"/>
                                  <a14:backgroundMark x1="33068" y1="25540" x2="33068" y2="25540"/>
                                  <a14:backgroundMark x1="33068" y1="25540" x2="33068" y2="25540"/>
                                  <a14:backgroundMark x1="33068" y1="25540" x2="33068" y2="25540"/>
                                  <a14:backgroundMark x1="32614" y1="25540" x2="32614" y2="25540"/>
                                  <a14:backgroundMark x1="32614" y1="25540" x2="32614" y2="25540"/>
                                  <a14:backgroundMark x1="32500" y1="25540" x2="32500" y2="25540"/>
                                  <a14:backgroundMark x1="32045" y1="26130" x2="32045" y2="26130"/>
                                  <a14:backgroundMark x1="31136" y1="29862" x2="31136" y2="29862"/>
                                  <a14:backgroundMark x1="31136" y1="29862" x2="31136" y2="29862"/>
                                  <a14:backgroundMark x1="31136" y1="29862" x2="31136" y2="29862"/>
                                  <a14:backgroundMark x1="31136" y1="29666" x2="31136" y2="29666"/>
                                  <a14:backgroundMark x1="31136" y1="27898" x2="31136" y2="27898"/>
                                  <a14:backgroundMark x1="31250" y1="27701" x2="31250" y2="27701"/>
                                  <a14:backgroundMark x1="31591" y1="29077" x2="31591" y2="29077"/>
                                  <a14:backgroundMark x1="31591" y1="31041" x2="31591" y2="31041"/>
                                  <a14:backgroundMark x1="31591" y1="31041" x2="31591" y2="31041"/>
                                  <a14:backgroundMark x1="31591" y1="30845" x2="31591" y2="30845"/>
                                  <a14:backgroundMark x1="31591" y1="29666" x2="31591" y2="29666"/>
                                  <a14:backgroundMark x1="31591" y1="28880" x2="31591" y2="28880"/>
                                  <a14:backgroundMark x1="31591" y1="28487" x2="31591" y2="28487"/>
                                  <a14:backgroundMark x1="31591" y1="28487" x2="31591" y2="28487"/>
                                  <a14:backgroundMark x1="31591" y1="28880" x2="31591" y2="28880"/>
                                  <a14:backgroundMark x1="31591" y1="29470" x2="31591" y2="29470"/>
                                  <a14:backgroundMark x1="31364" y1="30845" x2="31364" y2="30845"/>
                                  <a14:backgroundMark x1="31136" y1="31238" x2="31136" y2="31238"/>
                                  <a14:backgroundMark x1="31136" y1="32220" x2="31136" y2="32220"/>
                                  <a14:backgroundMark x1="31136" y1="33202" x2="31136" y2="33202"/>
                                  <a14:backgroundMark x1="31023" y1="34185" x2="31023" y2="34185"/>
                                  <a14:backgroundMark x1="31023" y1="34971" x2="31023" y2="34971"/>
                                  <a14:backgroundMark x1="31023" y1="36542" x2="31023" y2="36542"/>
                                  <a14:backgroundMark x1="31023" y1="36542" x2="31023" y2="36542"/>
                                  <a14:backgroundMark x1="30909" y1="36739" x2="30909" y2="36739"/>
                                  <a14:backgroundMark x1="30795" y1="37132" x2="30795" y2="37132"/>
                                  <a14:backgroundMark x1="30795" y1="37917" x2="30795" y2="37917"/>
                                  <a14:backgroundMark x1="30568" y1="38114" x2="30568" y2="38114"/>
                                  <a14:backgroundMark x1="30568" y1="38900" x2="30568" y2="38900"/>
                                  <a14:backgroundMark x1="30568" y1="39096" x2="30568" y2="39096"/>
                                  <a14:backgroundMark x1="30455" y1="39686" x2="30455" y2="39686"/>
                                  <a14:backgroundMark x1="30455" y1="39686" x2="30455" y2="39686"/>
                                  <a14:backgroundMark x1="30455" y1="39882" x2="30455" y2="39882"/>
                                  <a14:backgroundMark x1="30455" y1="39882" x2="30455" y2="39882"/>
                                  <a14:backgroundMark x1="30341" y1="39882" x2="30341" y2="39882"/>
                                  <a14:backgroundMark x1="30341" y1="41257" x2="30341" y2="41257"/>
                                  <a14:backgroundMark x1="30341" y1="41257" x2="30341" y2="41257"/>
                                  <a14:backgroundMark x1="30341" y1="41847" x2="30341" y2="41847"/>
                                  <a14:backgroundMark x1="30341" y1="41847" x2="30341" y2="41847"/>
                                  <a14:backgroundMark x1="30227" y1="42829" x2="30227" y2="42829"/>
                                  <a14:backgroundMark x1="30227" y1="42829" x2="30227" y2="42829"/>
                                  <a14:backgroundMark x1="30227" y1="42829" x2="30227" y2="42829"/>
                                  <a14:backgroundMark x1="30000" y1="43222" x2="30000" y2="43222"/>
                                  <a14:backgroundMark x1="30000" y1="43222" x2="30000" y2="43222"/>
                                  <a14:backgroundMark x1="29886" y1="43615" x2="29886" y2="43615"/>
                                  <a14:backgroundMark x1="29886" y1="43615" x2="29886" y2="43615"/>
                                  <a14:backgroundMark x1="29773" y1="44204" x2="29773" y2="44204"/>
                                  <a14:backgroundMark x1="29432" y1="44597" x2="29432" y2="44597"/>
                                  <a14:backgroundMark x1="29432" y1="44597" x2="29432" y2="44597"/>
                                  <a14:backgroundMark x1="29432" y1="44597" x2="29432" y2="44597"/>
                                  <a14:backgroundMark x1="21932" y1="39686" x2="21932" y2="39686"/>
                                  <a14:backgroundMark x1="21932" y1="39686" x2="21932" y2="39686"/>
                                  <a14:backgroundMark x1="21932" y1="39686" x2="21932" y2="39686"/>
                                  <a14:backgroundMark x1="21591" y1="38703" x2="21591" y2="38703"/>
                                  <a14:backgroundMark x1="21591" y1="38703" x2="21591" y2="38703"/>
                                  <a14:backgroundMark x1="21591" y1="38703" x2="21591" y2="38703"/>
                                  <a14:backgroundMark x1="21364" y1="37328" x2="21364" y2="37328"/>
                                  <a14:backgroundMark x1="21364" y1="37328" x2="21364" y2="37328"/>
                                  <a14:backgroundMark x1="21364" y1="37328" x2="21364" y2="37328"/>
                                  <a14:backgroundMark x1="21818" y1="37132" x2="21818" y2="37132"/>
                                  <a14:backgroundMark x1="22443" y1="46169" x2="22500" y2="47151"/>
                                  <a14:backgroundMark x1="22409" y1="45580" x2="22443" y2="46169"/>
                                  <a14:backgroundMark x1="22364" y1="44794" x2="22409" y2="45580"/>
                                  <a14:backgroundMark x1="22228" y1="42436" x2="22364" y2="44794"/>
                                  <a14:backgroundMark x1="22126" y1="40668" x2="22228" y2="42436"/>
                                  <a14:backgroundMark x1="21932" y1="37328" x2="22126" y2="40668"/>
                                  <a14:backgroundMark x1="22500" y1="40668" x2="22500" y2="38703"/>
                                  <a14:backgroundMark x1="22500" y1="42436" x2="22500" y2="40668"/>
                                  <a14:backgroundMark x1="22500" y1="44794" x2="22500" y2="42436"/>
                                  <a14:backgroundMark x1="22500" y1="45580" x2="22500" y2="44794"/>
                                  <a14:backgroundMark x1="22500" y1="46169" x2="22500" y2="45580"/>
                                  <a14:backgroundMark x1="22500" y1="47151" x2="22500" y2="46169"/>
                                  <a14:backgroundMark x1="22500" y1="38703" x2="21136" y2="37328"/>
                                  <a14:backgroundMark x1="32045" y1="24558" x2="32045" y2="33006"/>
                                  <a14:backgroundMark x1="32045" y1="33006" x2="33523" y2="23772"/>
                                  <a14:backgroundMark x1="33523" y1="23772" x2="29886" y2="31434"/>
                                  <a14:backgroundMark x1="30054" y1="25344" x2="30114" y2="23183"/>
                                  <a14:backgroundMark x1="30043" y1="25737" x2="30054" y2="25344"/>
                                  <a14:backgroundMark x1="30027" y1="26326" x2="30043" y2="25737"/>
                                  <a14:backgroundMark x1="30016" y1="26719" x2="30027" y2="26326"/>
                                  <a14:backgroundMark x1="29886" y1="31434" x2="30016" y2="26719"/>
                                  <a14:backgroundMark x1="30114" y1="23183" x2="31477" y2="24754"/>
                                  <a14:backgroundMark x1="29432" y1="25540" x2="29432" y2="25540"/>
                                  <a14:backgroundMark x1="29659" y1="26130" x2="29659" y2="26130"/>
                                  <a14:backgroundMark x1="29318" y1="25344" x2="29318" y2="25344"/>
                                  <a14:backgroundMark x1="29545" y1="25737" x2="29545" y2="25737"/>
                                  <a14:backgroundMark x1="30000" y1="32220" x2="30000" y2="32220"/>
                                  <a14:backgroundMark x1="30000" y1="33006" x2="30000" y2="33006"/>
                                  <a14:backgroundMark x1="30000" y1="33988" x2="30000" y2="33988"/>
                                  <a14:backgroundMark x1="30000" y1="33792" x2="30000" y2="33792"/>
                                  <a14:backgroundMark x1="30000" y1="33792" x2="30000" y2="33792"/>
                                  <a14:backgroundMark x1="30000" y1="33595" x2="30000" y2="33595"/>
                                  <a14:backgroundMark x1="29886" y1="32417" x2="29886" y2="32417"/>
                                  <a14:backgroundMark x1="29886" y1="32417" x2="29886" y2="32417"/>
                                  <a14:backgroundMark x1="29886" y1="32417" x2="29886" y2="32417"/>
                                  <a14:backgroundMark x1="29886" y1="32417" x2="29886" y2="32417"/>
                                  <a14:backgroundMark x1="29886" y1="32417" x2="29886" y2="32417"/>
                                  <a14:backgroundMark x1="29318" y1="33792" x2="29318" y2="33792"/>
                                  <a14:backgroundMark x1="29432" y1="32809" x2="29432" y2="32809"/>
                                  <a14:backgroundMark x1="29886" y1="31631" x2="29886" y2="31631"/>
                                  <a14:backgroundMark x1="30176" y1="39489" x2="30227" y2="40864"/>
                                  <a14:backgroundMark x1="30162" y1="39096" x2="30176" y2="39489"/>
                                  <a14:backgroundMark x1="30024" y1="35363" x2="30162" y2="39096"/>
                                  <a14:backgroundMark x1="29995" y1="34578" x2="30024" y2="35363"/>
                                  <a14:backgroundMark x1="29981" y1="34185" x2="29995" y2="34578"/>
                                  <a14:backgroundMark x1="29959" y1="33595" x2="29981" y2="34185"/>
                                  <a14:backgroundMark x1="29886" y1="31631" x2="29959" y2="33595"/>
                                  <a14:backgroundMark x1="29669" y1="39096" x2="29545" y2="38703"/>
                                  <a14:backgroundMark x1="29793" y1="39489" x2="29669" y2="39096"/>
                                  <a14:backgroundMark x1="30227" y1="40864" x2="29793" y2="39489"/>
                                  <a14:backgroundMark x1="29432" y1="41454" x2="29432" y2="41454"/>
                                  <a14:backgroundMark x1="29318" y1="41650" x2="29318" y2="41650"/>
                                  <a14:backgroundMark x1="29432" y1="43615" x2="29432" y2="40668"/>
                                  <a14:backgroundMark x1="30455" y1="45187" x2="30455" y2="45187"/>
                                  <a14:backgroundMark x1="29773" y1="45580" x2="29773" y2="45580"/>
                                  <a14:backgroundMark x1="29773" y1="45776" x2="29773" y2="45776"/>
                                  <a14:backgroundMark x1="29205" y1="45580" x2="29205" y2="45580"/>
                                  <a14:backgroundMark x1="29773" y1="45580" x2="29773" y2="45580"/>
                                  <a14:backgroundMark x1="29886" y1="45580" x2="29886" y2="45580"/>
                                  <a14:backgroundMark x1="29886" y1="45383" x2="29886" y2="45383"/>
                                  <a14:backgroundMark x1="29432" y1="45187" x2="29432" y2="45187"/>
                                  <a14:backgroundMark x1="14659" y1="46365" x2="14659" y2="46365"/>
                                  <a14:backgroundMark x1="15000" y1="47937" x2="15000" y2="47937"/>
                                  <a14:backgroundMark x1="15000" y1="47937" x2="15000" y2="47937"/>
                                  <a14:backgroundMark x1="15000" y1="47937" x2="15000" y2="47937"/>
                                  <a14:backgroundMark x1="13750" y1="45383" x2="13750" y2="45383"/>
                                  <a14:backgroundMark x1="13750" y1="45383" x2="13750" y2="45383"/>
                                  <a14:backgroundMark x1="13636" y1="45187" x2="13636" y2="45187"/>
                                  <a14:backgroundMark x1="14545" y1="43811" x2="14545" y2="43811"/>
                                  <a14:backgroundMark x1="14545" y1="43811" x2="14545" y2="43811"/>
                                  <a14:backgroundMark x1="14545" y1="43811" x2="14545" y2="43811"/>
                                  <a14:backgroundMark x1="14545" y1="43811" x2="14545" y2="43811"/>
                                  <a14:backgroundMark x1="14773" y1="44401" x2="15000" y2="44990"/>
                                  <a14:backgroundMark x1="14545" y1="43811" x2="14773" y2="44401"/>
                                  <a14:backgroundMark x1="15000" y1="43615" x2="15000" y2="43615"/>
                                  <a14:backgroundMark x1="12954" y1="44401" x2="12273" y2="44794"/>
                                  <a14:backgroundMark x1="13636" y1="44008" x2="12954" y2="44401"/>
                                  <a14:backgroundMark x1="14926" y1="45580" x2="15000" y2="46169"/>
                                  <a14:backgroundMark x1="14852" y1="44990" x2="14926" y2="45580"/>
                                  <a14:backgroundMark x1="14778" y1="44401" x2="14852" y2="44990"/>
                                  <a14:backgroundMark x1="14704" y1="43811" x2="14778" y2="44401"/>
                                  <a14:backgroundMark x1="14630" y1="43222" x2="14704" y2="43811"/>
                                  <a14:backgroundMark x1="14432" y1="41650" x2="14630" y2="43222"/>
                                  <a14:backgroundMark x1="14432" y1="44008" x2="14432" y2="44008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09641" cy="596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63D34" w:rsidSect="00070EE6">
      <w:pgSz w:w="16838" w:h="11906" w:orient="landscape"/>
      <w:pgMar w:top="1135" w:right="111" w:bottom="993" w:left="142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sTQxNzA1MjUxMrFU0lEKTi0uzszPAykwqgUA2/HaWSwAAAA="/>
  </w:docVars>
  <w:rsids>
    <w:rsidRoot w:val="00C1028A"/>
    <w:rsid w:val="00063D34"/>
    <w:rsid w:val="00070EE6"/>
    <w:rsid w:val="00162153"/>
    <w:rsid w:val="00270006"/>
    <w:rsid w:val="003804F0"/>
    <w:rsid w:val="004A3980"/>
    <w:rsid w:val="006B0640"/>
    <w:rsid w:val="0097428A"/>
    <w:rsid w:val="00A27C69"/>
    <w:rsid w:val="00AA281A"/>
    <w:rsid w:val="00C1028A"/>
    <w:rsid w:val="00D50701"/>
    <w:rsid w:val="00F41BE0"/>
    <w:rsid w:val="00F94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E3D6B"/>
  <w15:chartTrackingRefBased/>
  <w15:docId w15:val="{7873A1D9-6E7E-4C4A-85C1-EEC868849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00A216AC41114484947F8948BBBEFE" ma:contentTypeVersion="12" ma:contentTypeDescription="Create a new document." ma:contentTypeScope="" ma:versionID="41175b88892c20d61873b12400aea68d">
  <xsd:schema xmlns:xsd="http://www.w3.org/2001/XMLSchema" xmlns:xs="http://www.w3.org/2001/XMLSchema" xmlns:p="http://schemas.microsoft.com/office/2006/metadata/properties" xmlns:ns2="4b13ef84-b1f9-459b-b95a-603dc2777a0b" xmlns:ns3="7bc509bd-5609-488d-87db-8685483d8e34" targetNamespace="http://schemas.microsoft.com/office/2006/metadata/properties" ma:root="true" ma:fieldsID="415868bc13aae70ef44a4e6aa51e2c82" ns2:_="" ns3:_="">
    <xsd:import namespace="4b13ef84-b1f9-459b-b95a-603dc2777a0b"/>
    <xsd:import namespace="7bc509bd-5609-488d-87db-8685483d8e3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f84-b1f9-459b-b95a-603dc2777a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509bd-5609-488d-87db-8685483d8e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b13ef84-b1f9-459b-b95a-603dc2777a0b">RVFJMWQRS3XR-2106365499-12252</_dlc_DocId>
    <_dlc_DocIdUrl xmlns="4b13ef84-b1f9-459b-b95a-603dc2777a0b">
      <Url>https://maltadiocese.sharepoint.com/sites/AoMPublic/_layouts/15/DocIdRedir.aspx?ID=RVFJMWQRS3XR-2106365499-12252</Url>
      <Description>RVFJMWQRS3XR-2106365499-12252</Description>
    </_dlc_DocIdUrl>
  </documentManagement>
</p:properties>
</file>

<file path=customXml/itemProps1.xml><?xml version="1.0" encoding="utf-8"?>
<ds:datastoreItem xmlns:ds="http://schemas.openxmlformats.org/officeDocument/2006/customXml" ds:itemID="{076FB4FA-12CE-44F1-B339-F1BB859D4D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3ef84-b1f9-459b-b95a-603dc2777a0b"/>
    <ds:schemaRef ds:uri="7bc509bd-5609-488d-87db-8685483d8e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228439-691F-4630-897A-E70A2A204D2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C7A531F-3B9E-4FB1-9C38-54ACB4CBF1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3FE201-1848-4807-95DC-B03AF5C86979}">
  <ds:schemaRefs>
    <ds:schemaRef ds:uri="http://purl.org/dc/dcmitype/"/>
    <ds:schemaRef ds:uri="http://purl.org/dc/elements/1.1/"/>
    <ds:schemaRef ds:uri="http://schemas.microsoft.com/office/infopath/2007/PartnerControls"/>
    <ds:schemaRef ds:uri="4b13ef84-b1f9-459b-b95a-603dc2777a0b"/>
    <ds:schemaRef ds:uri="7bc509bd-5609-488d-87db-8685483d8e34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chdiocese of Malta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telli Charlotte</dc:creator>
  <cp:keywords/>
  <dc:description/>
  <cp:lastModifiedBy>Portelli Charlotte</cp:lastModifiedBy>
  <cp:revision>3</cp:revision>
  <dcterms:created xsi:type="dcterms:W3CDTF">2021-03-10T11:49:00Z</dcterms:created>
  <dcterms:modified xsi:type="dcterms:W3CDTF">2021-03-10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00A216AC41114484947F8948BBBEFE</vt:lpwstr>
  </property>
  <property fmtid="{D5CDD505-2E9C-101B-9397-08002B2CF9AE}" pid="3" name="_dlc_DocIdItemGuid">
    <vt:lpwstr>2db3db83-e8f1-4435-9663-21ccb2499edb</vt:lpwstr>
  </property>
</Properties>
</file>